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3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4cb52493e46c6d5cc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3T06:13:07Z</dcterms:created>
  <dcterms:modified xsi:type="dcterms:W3CDTF">2022-07-03T0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3 06:12:58</vt:lpwstr>
  </property>
</Properties>
</file>